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E645FB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E645FB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E645FB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E645FB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 w:rsidRPr="00E645FB">
              <w:rPr>
                <w:b/>
                <w:sz w:val="16"/>
                <w:szCs w:val="16"/>
              </w:rPr>
              <w:t xml:space="preserve">Haftalık Konu Başlıkları </w:t>
            </w:r>
          </w:p>
        </w:tc>
      </w:tr>
      <w:tr w:rsidR="003B48EB" w:rsidRPr="00E645FB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E645F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E645FB" w:rsidRDefault="00122464" w:rsidP="00122464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 xml:space="preserve">Ağ yapımında kullanılan malzemeler </w:t>
            </w:r>
          </w:p>
        </w:tc>
      </w:tr>
      <w:tr w:rsidR="003B48EB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E645F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E645FB" w:rsidRDefault="00122464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Liflerin özellikleri</w:t>
            </w:r>
          </w:p>
        </w:tc>
      </w:tr>
      <w:tr w:rsidR="003B48EB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E645F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E645FB" w:rsidRDefault="00122464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Liflerin sınıflandırılması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09431E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 xml:space="preserve">Ağ yapımında kullanılan malzemeler 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09431E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 xml:space="preserve">Ağ yapımında kullanılan iplikler 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09431E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İpliklerin sınıflandırılması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122464" w:rsidRPr="00E645FB" w:rsidRDefault="00122464" w:rsidP="0009431E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Ağ ipliklerinde büküm, numaralandırma yöntemleri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22464" w:rsidRPr="00E645FB" w:rsidRDefault="00F7053A" w:rsidP="00832AEF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>Ağ ipliklerinin fiziksel özellikleri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22464" w:rsidRPr="00E645FB" w:rsidRDefault="00F7053A" w:rsidP="00F7053A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>Ağ çeşitleri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F7053A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Ağların karşılaştırılması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F7053A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Ağların isimlendirilmesi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F7053A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Ağ gözünün ölçülmesi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22464" w:rsidRPr="00E645FB" w:rsidRDefault="00F7053A" w:rsidP="00F7053A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 xml:space="preserve">Halatlar 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F7053A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Halatların sınıflandırılması</w:t>
            </w:r>
          </w:p>
        </w:tc>
      </w:tr>
      <w:tr w:rsidR="00122464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12246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22464" w:rsidRPr="00E645FB" w:rsidRDefault="00F7053A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Halatların ölçümü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5035CA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Hesaplamalar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5035CA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Bakım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F7053A" w:rsidRPr="00E645FB" w:rsidRDefault="00F7053A" w:rsidP="005035CA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Kavramlar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F7053A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>Ağlara ilişkin hesaplama yöntemleri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E645FB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Pot</w:t>
            </w:r>
            <w:r w:rsidR="00F7053A" w:rsidRPr="00E645FB">
              <w:rPr>
                <w:rFonts w:cs="Arial"/>
                <w:color w:val="404040"/>
                <w:lang w:val="tr-TR"/>
              </w:rPr>
              <w:t xml:space="preserve"> oranı, uzunluk, derinlik, ağırlık, su çekme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Yüzdürücü ve kurşun ağırlıklar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>Ağların elle örülmesi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>Ağların onarımı</w:t>
            </w:r>
          </w:p>
        </w:tc>
      </w:tr>
      <w:tr w:rsidR="00DC0778" w:rsidRPr="00E645FB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DC0778" w:rsidRPr="00E645FB" w:rsidRDefault="00DC0778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9. 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DC0778" w:rsidRPr="00E645FB" w:rsidRDefault="00DC0778" w:rsidP="00832AEF">
            <w:pPr>
              <w:pStyle w:val="Konu-basligi"/>
              <w:rPr>
                <w:rFonts w:cs="Arial"/>
                <w:color w:val="404040"/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>Ağ kesimi hesabı</w:t>
            </w:r>
          </w:p>
        </w:tc>
      </w:tr>
      <w:tr w:rsidR="00F7053A" w:rsidRPr="00E645FB" w:rsidTr="00DC0778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F7053A">
            <w:pPr>
              <w:pStyle w:val="Konu-basligi"/>
              <w:rPr>
                <w:rFonts w:cs="Arial"/>
                <w:color w:val="404040"/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>Ağ dizaynı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Balık kepçeleri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E645FB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>Serpme</w:t>
            </w:r>
            <w:r w:rsidR="00F7053A" w:rsidRPr="00E645FB">
              <w:rPr>
                <w:rFonts w:cs="Arial"/>
                <w:color w:val="404040"/>
                <w:lang w:val="tr-TR"/>
              </w:rPr>
              <w:t xml:space="preserve"> ağların </w:t>
            </w:r>
            <w:proofErr w:type="gramStart"/>
            <w:r w:rsidR="00F7053A" w:rsidRPr="00E645FB">
              <w:rPr>
                <w:rFonts w:cs="Arial"/>
                <w:color w:val="404040"/>
                <w:lang w:val="tr-TR"/>
              </w:rPr>
              <w:t>dizaynı</w:t>
            </w:r>
            <w:proofErr w:type="gramEnd"/>
            <w:r w:rsidR="00F7053A" w:rsidRPr="00E645FB">
              <w:rPr>
                <w:rFonts w:cs="Arial"/>
                <w:color w:val="404040"/>
                <w:lang w:val="tr-TR"/>
              </w:rPr>
              <w:t xml:space="preserve"> ve özellikleri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F7053A" w:rsidRPr="00E645FB" w:rsidRDefault="00F7053A" w:rsidP="00832AEF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 xml:space="preserve">Ağ </w:t>
            </w:r>
            <w:proofErr w:type="gramStart"/>
            <w:r w:rsidRPr="00E645FB">
              <w:rPr>
                <w:rFonts w:cs="Arial"/>
                <w:color w:val="404040"/>
                <w:sz w:val="16"/>
              </w:rPr>
              <w:t>dizaynı</w:t>
            </w:r>
            <w:proofErr w:type="gramEnd"/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F7053A" w:rsidRPr="00E645FB" w:rsidRDefault="00F7053A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 xml:space="preserve">Uzatma ağlarının </w:t>
            </w:r>
            <w:proofErr w:type="gramStart"/>
            <w:r w:rsidRPr="00E645FB">
              <w:rPr>
                <w:rFonts w:cs="Arial"/>
                <w:color w:val="404040"/>
                <w:lang w:val="tr-TR"/>
              </w:rPr>
              <w:t>dizaynı</w:t>
            </w:r>
            <w:proofErr w:type="gramEnd"/>
            <w:r w:rsidRPr="00E645FB">
              <w:rPr>
                <w:rFonts w:cs="Arial"/>
                <w:color w:val="404040"/>
                <w:lang w:val="tr-TR"/>
              </w:rPr>
              <w:t xml:space="preserve"> ve özellikleri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 xml:space="preserve">Ağ </w:t>
            </w:r>
            <w:proofErr w:type="gramStart"/>
            <w:r w:rsidRPr="00E645FB">
              <w:rPr>
                <w:rFonts w:cs="Arial"/>
                <w:color w:val="404040"/>
                <w:sz w:val="16"/>
              </w:rPr>
              <w:t>dizaynı</w:t>
            </w:r>
            <w:proofErr w:type="gramEnd"/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DE6B18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 xml:space="preserve">Gırgır ağlarının </w:t>
            </w:r>
            <w:proofErr w:type="gramStart"/>
            <w:r w:rsidRPr="00E645FB">
              <w:rPr>
                <w:rFonts w:cs="Arial"/>
                <w:color w:val="404040"/>
                <w:lang w:val="tr-TR"/>
              </w:rPr>
              <w:t>dizaynı</w:t>
            </w:r>
            <w:proofErr w:type="gramEnd"/>
            <w:r w:rsidRPr="00E645FB">
              <w:rPr>
                <w:rFonts w:cs="Arial"/>
                <w:color w:val="404040"/>
                <w:lang w:val="tr-TR"/>
              </w:rPr>
              <w:t xml:space="preserve"> ve özellikleri</w:t>
            </w:r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7053A" w:rsidRPr="00E645FB" w:rsidRDefault="00F7053A" w:rsidP="00832AEF">
            <w:pPr>
              <w:pStyle w:val="Konu-basligi"/>
              <w:rPr>
                <w:sz w:val="16"/>
              </w:rPr>
            </w:pPr>
            <w:r w:rsidRPr="00E645FB">
              <w:rPr>
                <w:rFonts w:cs="Arial"/>
                <w:color w:val="404040"/>
                <w:sz w:val="16"/>
              </w:rPr>
              <w:t xml:space="preserve">Ağ </w:t>
            </w:r>
            <w:proofErr w:type="gramStart"/>
            <w:r w:rsidRPr="00E645FB">
              <w:rPr>
                <w:rFonts w:cs="Arial"/>
                <w:color w:val="404040"/>
                <w:sz w:val="16"/>
              </w:rPr>
              <w:t>dizaynı</w:t>
            </w:r>
            <w:proofErr w:type="gramEnd"/>
          </w:p>
        </w:tc>
      </w:tr>
      <w:tr w:rsidR="00F7053A" w:rsidRPr="00E645FB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F7053A" w:rsidRPr="00E645FB" w:rsidRDefault="00F7053A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7053A" w:rsidRPr="00E645FB" w:rsidRDefault="00DE6B18" w:rsidP="00832AEF">
            <w:pPr>
              <w:pStyle w:val="OkumaParas"/>
              <w:rPr>
                <w:lang w:val="tr-TR"/>
              </w:rPr>
            </w:pPr>
            <w:r w:rsidRPr="00E645FB">
              <w:rPr>
                <w:rFonts w:cs="Arial"/>
                <w:color w:val="404040"/>
                <w:lang w:val="tr-TR"/>
              </w:rPr>
              <w:t xml:space="preserve">Trol ağlarının </w:t>
            </w:r>
            <w:proofErr w:type="gramStart"/>
            <w:r w:rsidRPr="00E645FB">
              <w:rPr>
                <w:rFonts w:cs="Arial"/>
                <w:color w:val="404040"/>
                <w:lang w:val="tr-TR"/>
              </w:rPr>
              <w:t>dizaynı</w:t>
            </w:r>
            <w:proofErr w:type="gramEnd"/>
            <w:r w:rsidRPr="00E645FB">
              <w:rPr>
                <w:rFonts w:cs="Arial"/>
                <w:color w:val="404040"/>
                <w:lang w:val="tr-TR"/>
              </w:rPr>
              <w:t xml:space="preserve"> ve özellikleri</w:t>
            </w:r>
          </w:p>
        </w:tc>
      </w:tr>
      <w:tr w:rsidR="00E645FB" w:rsidRPr="00E645FB" w:rsidTr="00DE6B18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E645FB" w:rsidRPr="00E645FB" w:rsidRDefault="00E645F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E645FB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E645FB" w:rsidRPr="00E645FB" w:rsidRDefault="00DE6B18" w:rsidP="00832AEF">
            <w:pPr>
              <w:pStyle w:val="Konu-basligi"/>
              <w:rPr>
                <w:sz w:val="16"/>
              </w:rPr>
            </w:pPr>
            <w:r w:rsidRPr="00DE6B18">
              <w:rPr>
                <w:rFonts w:cs="Arial"/>
                <w:color w:val="404040"/>
                <w:sz w:val="16"/>
              </w:rPr>
              <w:t>Ağların bakımı ve korunması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DE6B18">
      <w:bookmarkStart w:id="0" w:name="_GoBack"/>
      <w:bookmarkEnd w:id="0"/>
    </w:p>
    <w:sectPr w:rsidR="00EB0AE2" w:rsidSect="005861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rU0M7CwMDY3NDc0MjFR0lEKTi0uzszPAykwqQUAfCG+KSwAAAA="/>
  </w:docVars>
  <w:rsids>
    <w:rsidRoot w:val="003B48EB"/>
    <w:rsid w:val="000A48ED"/>
    <w:rsid w:val="00122464"/>
    <w:rsid w:val="003B48EB"/>
    <w:rsid w:val="00451822"/>
    <w:rsid w:val="004B217B"/>
    <w:rsid w:val="00586160"/>
    <w:rsid w:val="00832BE3"/>
    <w:rsid w:val="008E06BB"/>
    <w:rsid w:val="00DC0778"/>
    <w:rsid w:val="00DE6B18"/>
    <w:rsid w:val="00DF6A0B"/>
    <w:rsid w:val="00E645FB"/>
    <w:rsid w:val="00F705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586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ent dogankaya</dc:creator>
  <cp:lastModifiedBy>admin</cp:lastModifiedBy>
  <cp:revision>6</cp:revision>
  <dcterms:created xsi:type="dcterms:W3CDTF">2017-04-06T14:05:00Z</dcterms:created>
  <dcterms:modified xsi:type="dcterms:W3CDTF">2017-04-07T12:48:00Z</dcterms:modified>
</cp:coreProperties>
</file>